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8DEE2B" w14:textId="77777777" w:rsidR="00C46FF5" w:rsidRDefault="00000000">
      <w:pPr>
        <w:pStyle w:val="Heading1"/>
      </w:pPr>
      <w:bookmarkStart w:id="0" w:name="Xb1150bbfc9d8e021d519ab59cd0654e6ab4cc08"/>
      <w:r>
        <w:t>NLP TutorBot v9.1 — Design &amp; Architecture Document</w:t>
      </w:r>
    </w:p>
    <w:p w14:paraId="02F6E4FB" w14:textId="77777777" w:rsidR="00C46FF5" w:rsidRDefault="00000000">
      <w:r>
        <w:pict w14:anchorId="2FE15179">
          <v:rect id="_x0000_i1025" style="width:0;height:1.5pt" o:hralign="center" o:hrstd="t" o:hr="t"/>
        </w:pict>
      </w:r>
    </w:p>
    <w:p w14:paraId="54BB2050" w14:textId="77777777" w:rsidR="00C46FF5" w:rsidRDefault="00000000">
      <w:pPr>
        <w:pStyle w:val="Heading2"/>
      </w:pPr>
      <w:bookmarkStart w:id="1" w:name="high-level-architecture"/>
      <w:r>
        <w:t>1. High-Level Architecture</w:t>
      </w:r>
    </w:p>
    <w:p w14:paraId="29D38092" w14:textId="77777777" w:rsidR="00C46FF5" w:rsidRDefault="00000000">
      <w:pPr>
        <w:pStyle w:val="FirstParagraph"/>
      </w:pPr>
      <w:r>
        <w:t>PDF Documents –&gt; Preprocessing –&gt; Section Extraction –&gt; Summarization | User Selects Topic –&gt; Topic Summary + YouTube Video Links | User Asks Question –&gt; Contextual Chunk Retrieval –&gt; Answer Generation</w:t>
      </w:r>
    </w:p>
    <w:p w14:paraId="31F833E9" w14:textId="77777777" w:rsidR="00C46FF5" w:rsidRDefault="00000000">
      <w:r>
        <w:pict w14:anchorId="71FF6B0B">
          <v:rect id="_x0000_i1026" style="width:0;height:1.5pt" o:hralign="center" o:hrstd="t" o:hr="t"/>
        </w:pict>
      </w:r>
    </w:p>
    <w:p w14:paraId="19EC4771" w14:textId="77777777" w:rsidR="00C46FF5" w:rsidRDefault="00000000">
      <w:pPr>
        <w:pStyle w:val="Heading2"/>
      </w:pPr>
      <w:bookmarkStart w:id="2" w:name="major-components"/>
      <w:bookmarkEnd w:id="1"/>
      <w:r>
        <w:t>2. Major Compon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290"/>
        <w:gridCol w:w="5070"/>
      </w:tblGrid>
      <w:tr w:rsidR="00C46FF5" w14:paraId="47DEAA13" w14:textId="77777777" w:rsidTr="00C46F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630" w:type="dxa"/>
          </w:tcPr>
          <w:p w14:paraId="187D6CB4" w14:textId="77777777" w:rsidR="00C46FF5" w:rsidRDefault="00000000">
            <w:pPr>
              <w:pStyle w:val="Compact"/>
            </w:pPr>
            <w:r>
              <w:t>Component</w:t>
            </w:r>
          </w:p>
        </w:tc>
        <w:tc>
          <w:tcPr>
            <w:tcW w:w="4290" w:type="dxa"/>
          </w:tcPr>
          <w:p w14:paraId="1EC00724" w14:textId="77777777" w:rsidR="00C46FF5" w:rsidRDefault="00000000">
            <w:pPr>
              <w:pStyle w:val="Compact"/>
            </w:pPr>
            <w:r>
              <w:t>Description</w:t>
            </w:r>
          </w:p>
        </w:tc>
      </w:tr>
      <w:tr w:rsidR="00C46FF5" w14:paraId="42469F04" w14:textId="77777777">
        <w:tc>
          <w:tcPr>
            <w:tcW w:w="3630" w:type="dxa"/>
          </w:tcPr>
          <w:p w14:paraId="442F6502" w14:textId="77777777" w:rsidR="00C46FF5" w:rsidRDefault="00000000">
            <w:pPr>
              <w:pStyle w:val="Compact"/>
            </w:pPr>
            <w:r>
              <w:t>PDF Preprocessing</w:t>
            </w:r>
          </w:p>
        </w:tc>
        <w:tc>
          <w:tcPr>
            <w:tcW w:w="4290" w:type="dxa"/>
          </w:tcPr>
          <w:p w14:paraId="6942C9DA" w14:textId="77777777" w:rsidR="00C46FF5" w:rsidRDefault="00000000">
            <w:pPr>
              <w:pStyle w:val="Compact"/>
            </w:pPr>
            <w:r>
              <w:t>Extracts headings and corresponding text sections from PDFs</w:t>
            </w:r>
          </w:p>
        </w:tc>
      </w:tr>
      <w:tr w:rsidR="00C46FF5" w14:paraId="0A47AE8E" w14:textId="77777777">
        <w:tc>
          <w:tcPr>
            <w:tcW w:w="3630" w:type="dxa"/>
          </w:tcPr>
          <w:p w14:paraId="2A4F28BB" w14:textId="77777777" w:rsidR="00C46FF5" w:rsidRDefault="00000000">
            <w:pPr>
              <w:pStyle w:val="Compact"/>
            </w:pPr>
            <w:r>
              <w:t>Summarization</w:t>
            </w:r>
          </w:p>
        </w:tc>
        <w:tc>
          <w:tcPr>
            <w:tcW w:w="4290" w:type="dxa"/>
          </w:tcPr>
          <w:p w14:paraId="39DA6454" w14:textId="77777777" w:rsidR="00C46FF5" w:rsidRDefault="00000000">
            <w:pPr>
              <w:pStyle w:val="Compact"/>
            </w:pPr>
            <w:r>
              <w:t xml:space="preserve">Uses </w:t>
            </w:r>
            <w:r>
              <w:rPr>
                <w:rStyle w:val="VerbatimChar"/>
              </w:rPr>
              <w:t>facebook/bart-large-cnn</w:t>
            </w:r>
            <w:r>
              <w:t xml:space="preserve"> to summarize each section</w:t>
            </w:r>
          </w:p>
        </w:tc>
      </w:tr>
      <w:tr w:rsidR="00C46FF5" w14:paraId="763CFE85" w14:textId="77777777">
        <w:tc>
          <w:tcPr>
            <w:tcW w:w="3630" w:type="dxa"/>
          </w:tcPr>
          <w:p w14:paraId="7B002E5C" w14:textId="77777777" w:rsidR="00C46FF5" w:rsidRDefault="00000000">
            <w:pPr>
              <w:pStyle w:val="Compact"/>
            </w:pPr>
            <w:r>
              <w:t>Embedding</w:t>
            </w:r>
          </w:p>
        </w:tc>
        <w:tc>
          <w:tcPr>
            <w:tcW w:w="4290" w:type="dxa"/>
          </w:tcPr>
          <w:p w14:paraId="50FF8924" w14:textId="77777777" w:rsidR="00C46FF5" w:rsidRDefault="00000000">
            <w:pPr>
              <w:pStyle w:val="Compact"/>
            </w:pPr>
            <w:r>
              <w:t xml:space="preserve">Uses </w:t>
            </w:r>
            <w:r>
              <w:rPr>
                <w:rStyle w:val="VerbatimChar"/>
              </w:rPr>
              <w:t>all-MiniLM-L6-v2</w:t>
            </w:r>
            <w:r>
              <w:t xml:space="preserve"> SentenceTransformer to generate embeddings</w:t>
            </w:r>
          </w:p>
        </w:tc>
      </w:tr>
      <w:tr w:rsidR="00C46FF5" w14:paraId="21AE1856" w14:textId="77777777">
        <w:tc>
          <w:tcPr>
            <w:tcW w:w="3630" w:type="dxa"/>
          </w:tcPr>
          <w:p w14:paraId="1CFD295B" w14:textId="77777777" w:rsidR="00C46FF5" w:rsidRDefault="00000000">
            <w:pPr>
              <w:pStyle w:val="Compact"/>
            </w:pPr>
            <w:r>
              <w:t>Question Answering</w:t>
            </w:r>
          </w:p>
        </w:tc>
        <w:tc>
          <w:tcPr>
            <w:tcW w:w="4290" w:type="dxa"/>
          </w:tcPr>
          <w:p w14:paraId="37285769" w14:textId="77777777" w:rsidR="00C46FF5" w:rsidRDefault="00000000">
            <w:pPr>
              <w:pStyle w:val="Compact"/>
            </w:pPr>
            <w:r>
              <w:t xml:space="preserve">Uses: 1. </w:t>
            </w:r>
            <w:r>
              <w:rPr>
                <w:rStyle w:val="VerbatimChar"/>
              </w:rPr>
              <w:t>deepset/roberta-base-squad2</w:t>
            </w:r>
            <w:r>
              <w:t xml:space="preserve"> for extractive QA 2. </w:t>
            </w:r>
            <w:r>
              <w:rPr>
                <w:rStyle w:val="VerbatimChar"/>
              </w:rPr>
              <w:t>google/flan-t5-large</w:t>
            </w:r>
            <w:r>
              <w:t xml:space="preserve"> for generative QA</w:t>
            </w:r>
          </w:p>
        </w:tc>
      </w:tr>
      <w:tr w:rsidR="00C46FF5" w14:paraId="0779FDD1" w14:textId="77777777">
        <w:tc>
          <w:tcPr>
            <w:tcW w:w="3630" w:type="dxa"/>
          </w:tcPr>
          <w:p w14:paraId="2EE84FC5" w14:textId="77777777" w:rsidR="00C46FF5" w:rsidRDefault="00000000">
            <w:pPr>
              <w:pStyle w:val="Compact"/>
            </w:pPr>
            <w:r>
              <w:t>YouTube Search</w:t>
            </w:r>
          </w:p>
        </w:tc>
        <w:tc>
          <w:tcPr>
            <w:tcW w:w="4290" w:type="dxa"/>
          </w:tcPr>
          <w:p w14:paraId="2148F8B5" w14:textId="77777777" w:rsidR="00C46FF5" w:rsidRDefault="00000000">
            <w:pPr>
              <w:pStyle w:val="Compact"/>
            </w:pPr>
            <w:r>
              <w:t xml:space="preserve">Uses </w:t>
            </w:r>
            <w:r>
              <w:rPr>
                <w:rStyle w:val="VerbatimChar"/>
              </w:rPr>
              <w:t>youtubesearchpython</w:t>
            </w:r>
            <w:r>
              <w:t xml:space="preserve"> or YouTube Data API</w:t>
            </w:r>
          </w:p>
        </w:tc>
      </w:tr>
      <w:tr w:rsidR="00C46FF5" w14:paraId="12E39E1E" w14:textId="77777777">
        <w:tc>
          <w:tcPr>
            <w:tcW w:w="3630" w:type="dxa"/>
          </w:tcPr>
          <w:p w14:paraId="6E0AE808" w14:textId="77777777" w:rsidR="00C46FF5" w:rsidRDefault="00000000">
            <w:pPr>
              <w:pStyle w:val="Compact"/>
            </w:pPr>
            <w:r>
              <w:t>UI</w:t>
            </w:r>
          </w:p>
        </w:tc>
        <w:tc>
          <w:tcPr>
            <w:tcW w:w="4290" w:type="dxa"/>
          </w:tcPr>
          <w:p w14:paraId="33746215" w14:textId="77777777" w:rsidR="00C46FF5" w:rsidRDefault="00000000">
            <w:pPr>
              <w:pStyle w:val="Compact"/>
            </w:pPr>
            <w:r>
              <w:t xml:space="preserve">Built using </w:t>
            </w:r>
            <w:r>
              <w:rPr>
                <w:rStyle w:val="VerbatimChar"/>
              </w:rPr>
              <w:t>gradio</w:t>
            </w:r>
          </w:p>
        </w:tc>
      </w:tr>
    </w:tbl>
    <w:p w14:paraId="41359A3F" w14:textId="77777777" w:rsidR="00C46FF5" w:rsidRDefault="00000000">
      <w:r>
        <w:pict w14:anchorId="6EBA67E6">
          <v:rect id="_x0000_i1027" style="width:0;height:1.5pt" o:hralign="center" o:hrstd="t" o:hr="t"/>
        </w:pict>
      </w:r>
    </w:p>
    <w:p w14:paraId="406B4950" w14:textId="77777777" w:rsidR="00C46FF5" w:rsidRDefault="00000000">
      <w:pPr>
        <w:pStyle w:val="Heading2"/>
      </w:pPr>
      <w:bookmarkStart w:id="3" w:name="detailed-workflow"/>
      <w:bookmarkEnd w:id="2"/>
      <w:r>
        <w:t>3. Detailed Workflow</w:t>
      </w:r>
    </w:p>
    <w:p w14:paraId="6EE86783" w14:textId="77777777" w:rsidR="00C46FF5" w:rsidRDefault="00000000">
      <w:pPr>
        <w:pStyle w:val="Heading3"/>
      </w:pPr>
      <w:bookmarkStart w:id="4" w:name="a.-pdf-parsing-section-extraction"/>
      <w:r>
        <w:t>A. PDF Parsing &amp; Section Extraction</w:t>
      </w:r>
    </w:p>
    <w:p w14:paraId="64D80A8B" w14:textId="77777777" w:rsidR="00C46FF5" w:rsidRDefault="00000000">
      <w:pPr>
        <w:pStyle w:val="Compact"/>
        <w:numPr>
          <w:ilvl w:val="0"/>
          <w:numId w:val="2"/>
        </w:numPr>
      </w:pPr>
      <w:r>
        <w:t>PDF files are read from specified folder.</w:t>
      </w:r>
    </w:p>
    <w:p w14:paraId="4F195D5F" w14:textId="77777777" w:rsidR="00C46FF5" w:rsidRDefault="00000000">
      <w:pPr>
        <w:pStyle w:val="Compact"/>
        <w:numPr>
          <w:ilvl w:val="0"/>
          <w:numId w:val="2"/>
        </w:numPr>
      </w:pPr>
      <w:r>
        <w:t xml:space="preserve">Headings extracted using Regex pattern: </w:t>
      </w:r>
      <w:r>
        <w:rPr>
          <w:rStyle w:val="VerbatimChar"/>
        </w:rPr>
        <w:t>r'^(\d+(\.\d+)*)\s+.+'</w:t>
      </w:r>
    </w:p>
    <w:p w14:paraId="1B1FEE6A" w14:textId="77777777" w:rsidR="00C46FF5" w:rsidRDefault="00000000">
      <w:pPr>
        <w:pStyle w:val="Compact"/>
        <w:numPr>
          <w:ilvl w:val="0"/>
          <w:numId w:val="2"/>
        </w:numPr>
      </w:pPr>
      <w:r>
        <w:t>Sections extracted between headings.</w:t>
      </w:r>
    </w:p>
    <w:p w14:paraId="330A1760" w14:textId="77777777" w:rsidR="00C46FF5" w:rsidRDefault="00000000">
      <w:pPr>
        <w:pStyle w:val="Heading3"/>
      </w:pPr>
      <w:bookmarkStart w:id="5" w:name="b.-summarization"/>
      <w:bookmarkEnd w:id="4"/>
      <w:r>
        <w:t>B. Summarization</w:t>
      </w:r>
    </w:p>
    <w:p w14:paraId="252F8090" w14:textId="77777777" w:rsidR="00C46FF5" w:rsidRDefault="00000000">
      <w:pPr>
        <w:pStyle w:val="Compact"/>
        <w:numPr>
          <w:ilvl w:val="0"/>
          <w:numId w:val="3"/>
        </w:numPr>
      </w:pPr>
      <w:r>
        <w:t xml:space="preserve">Section content summarized using: </w:t>
      </w:r>
      <w:r>
        <w:rPr>
          <w:rStyle w:val="VerbatimChar"/>
        </w:rPr>
        <w:t>facebook/bart-large-cnn</w:t>
      </w:r>
    </w:p>
    <w:p w14:paraId="2A63E11E" w14:textId="77777777" w:rsidR="00C46FF5" w:rsidRDefault="00000000">
      <w:pPr>
        <w:pStyle w:val="Compact"/>
        <w:numPr>
          <w:ilvl w:val="0"/>
          <w:numId w:val="3"/>
        </w:numPr>
      </w:pPr>
      <w:r>
        <w:t>Summaries stored for each section.</w:t>
      </w:r>
    </w:p>
    <w:p w14:paraId="54BFF657" w14:textId="77777777" w:rsidR="00C46FF5" w:rsidRDefault="00000000">
      <w:pPr>
        <w:pStyle w:val="Heading3"/>
      </w:pPr>
      <w:bookmarkStart w:id="6" w:name="c.-embedding-chunking"/>
      <w:bookmarkEnd w:id="5"/>
      <w:r>
        <w:t>C. Embedding &amp; Chunking</w:t>
      </w:r>
    </w:p>
    <w:p w14:paraId="635A5B85" w14:textId="77777777" w:rsidR="00C46FF5" w:rsidRDefault="00000000">
      <w:pPr>
        <w:pStyle w:val="Compact"/>
        <w:numPr>
          <w:ilvl w:val="0"/>
          <w:numId w:val="4"/>
        </w:numPr>
      </w:pPr>
      <w:r>
        <w:t>Content split into ~1500 character chunks.</w:t>
      </w:r>
    </w:p>
    <w:p w14:paraId="1C75D715" w14:textId="77777777" w:rsidR="00C46FF5" w:rsidRDefault="00000000">
      <w:pPr>
        <w:pStyle w:val="Compact"/>
        <w:numPr>
          <w:ilvl w:val="0"/>
          <w:numId w:val="4"/>
        </w:numPr>
      </w:pPr>
      <w:r>
        <w:t xml:space="preserve">Sentence embeddings generated via: </w:t>
      </w:r>
      <w:r>
        <w:rPr>
          <w:rStyle w:val="VerbatimChar"/>
        </w:rPr>
        <w:t>SentenceTransformer('all-MiniLM-L6-v2')</w:t>
      </w:r>
    </w:p>
    <w:p w14:paraId="6FC90B54" w14:textId="77777777" w:rsidR="00C46FF5" w:rsidRDefault="00000000">
      <w:pPr>
        <w:pStyle w:val="Heading3"/>
      </w:pPr>
      <w:bookmarkStart w:id="7" w:name="d.-question-answering-logic"/>
      <w:bookmarkEnd w:id="6"/>
      <w:r>
        <w:t>D. Question Answering Logic</w:t>
      </w:r>
    </w:p>
    <w:p w14:paraId="0EC49965" w14:textId="77777777" w:rsidR="00C46FF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hunk Retrieval</w:t>
      </w:r>
    </w:p>
    <w:p w14:paraId="273D5F2E" w14:textId="77777777" w:rsidR="00C46FF5" w:rsidRDefault="00000000">
      <w:pPr>
        <w:pStyle w:val="Compact"/>
        <w:numPr>
          <w:ilvl w:val="1"/>
          <w:numId w:val="6"/>
        </w:numPr>
      </w:pPr>
      <w:r>
        <w:t>Embed user question.</w:t>
      </w:r>
    </w:p>
    <w:p w14:paraId="787936FB" w14:textId="77777777" w:rsidR="00C46FF5" w:rsidRDefault="00000000">
      <w:pPr>
        <w:pStyle w:val="Compact"/>
        <w:numPr>
          <w:ilvl w:val="1"/>
          <w:numId w:val="6"/>
        </w:numPr>
      </w:pPr>
      <w:r>
        <w:t>Calculate cosine similarity with content chunks.</w:t>
      </w:r>
    </w:p>
    <w:p w14:paraId="5D3F4221" w14:textId="77777777" w:rsidR="00C46FF5" w:rsidRDefault="00000000">
      <w:pPr>
        <w:pStyle w:val="Compact"/>
        <w:numPr>
          <w:ilvl w:val="1"/>
          <w:numId w:val="6"/>
        </w:numPr>
      </w:pPr>
      <w:r>
        <w:t>Select most relevant chunk.</w:t>
      </w:r>
    </w:p>
    <w:p w14:paraId="5ED8CB12" w14:textId="77777777" w:rsidR="00C46FF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Generative QA (Flan-T5)</w:t>
      </w:r>
    </w:p>
    <w:p w14:paraId="3DF35EA3" w14:textId="77777777" w:rsidR="00C46FF5" w:rsidRDefault="00000000">
      <w:pPr>
        <w:pStyle w:val="Compact"/>
        <w:numPr>
          <w:ilvl w:val="1"/>
          <w:numId w:val="7"/>
        </w:numPr>
      </w:pPr>
      <w:r>
        <w:t xml:space="preserve">Prompt-based explanation using: </w:t>
      </w:r>
      <w:r>
        <w:rPr>
          <w:rStyle w:val="VerbatimChar"/>
        </w:rPr>
        <w:t>google/flan-t5-large</w:t>
      </w:r>
    </w:p>
    <w:p w14:paraId="3C8258AD" w14:textId="77777777" w:rsidR="00C46FF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xtractive QA (Roberta fallback)</w:t>
      </w:r>
    </w:p>
    <w:p w14:paraId="6F90A6EF" w14:textId="77777777" w:rsidR="00C46FF5" w:rsidRDefault="00000000">
      <w:pPr>
        <w:pStyle w:val="Compact"/>
        <w:numPr>
          <w:ilvl w:val="1"/>
          <w:numId w:val="8"/>
        </w:numPr>
      </w:pPr>
      <w:r>
        <w:t xml:space="preserve">Span extraction using: </w:t>
      </w:r>
      <w:r>
        <w:rPr>
          <w:rStyle w:val="VerbatimChar"/>
        </w:rPr>
        <w:t>deepset/roberta-base-squad2</w:t>
      </w:r>
    </w:p>
    <w:p w14:paraId="1B61009C" w14:textId="77777777" w:rsidR="00C46FF5" w:rsidRDefault="00000000">
      <w:pPr>
        <w:pStyle w:val="Heading3"/>
      </w:pPr>
      <w:bookmarkStart w:id="8" w:name="e.-youtube-search"/>
      <w:bookmarkEnd w:id="7"/>
      <w:r>
        <w:t>E. YouTube Search</w:t>
      </w:r>
    </w:p>
    <w:p w14:paraId="736115CB" w14:textId="77777777" w:rsidR="00C46FF5" w:rsidRDefault="00000000">
      <w:pPr>
        <w:pStyle w:val="Compact"/>
        <w:numPr>
          <w:ilvl w:val="0"/>
          <w:numId w:val="9"/>
        </w:numPr>
      </w:pPr>
      <w:r>
        <w:t xml:space="preserve">Search YouTube for selected topic via: </w:t>
      </w:r>
      <w:r>
        <w:rPr>
          <w:rStyle w:val="VerbatimChar"/>
        </w:rPr>
        <w:t>youtubesearchpython</w:t>
      </w:r>
    </w:p>
    <w:p w14:paraId="6E8E04A1" w14:textId="77777777" w:rsidR="00C46FF5" w:rsidRDefault="00000000">
      <w:pPr>
        <w:pStyle w:val="Compact"/>
        <w:numPr>
          <w:ilvl w:val="0"/>
          <w:numId w:val="9"/>
        </w:numPr>
      </w:pPr>
      <w:r>
        <w:t>Displays top 3 video links.</w:t>
      </w:r>
    </w:p>
    <w:p w14:paraId="5954864E" w14:textId="77777777" w:rsidR="00C46FF5" w:rsidRDefault="00000000">
      <w:pPr>
        <w:pStyle w:val="Heading3"/>
      </w:pPr>
      <w:bookmarkStart w:id="9" w:name="f.-gradio-ui"/>
      <w:bookmarkEnd w:id="8"/>
      <w:r>
        <w:t>F. Gradio UI</w:t>
      </w:r>
    </w:p>
    <w:p w14:paraId="1AB134E1" w14:textId="77777777" w:rsidR="00C46FF5" w:rsidRDefault="00000000">
      <w:pPr>
        <w:pStyle w:val="Compact"/>
        <w:numPr>
          <w:ilvl w:val="0"/>
          <w:numId w:val="10"/>
        </w:numPr>
      </w:pPr>
      <w:r>
        <w:t>Interactive interface with:</w:t>
      </w:r>
    </w:p>
    <w:p w14:paraId="1B466DB6" w14:textId="77777777" w:rsidR="00C46FF5" w:rsidRDefault="00000000">
      <w:pPr>
        <w:pStyle w:val="Compact"/>
        <w:numPr>
          <w:ilvl w:val="1"/>
          <w:numId w:val="11"/>
        </w:numPr>
      </w:pPr>
      <w:r>
        <w:t>Topic dropdown</w:t>
      </w:r>
    </w:p>
    <w:p w14:paraId="77EBAE03" w14:textId="77777777" w:rsidR="00C46FF5" w:rsidRDefault="00000000">
      <w:pPr>
        <w:pStyle w:val="Compact"/>
        <w:numPr>
          <w:ilvl w:val="1"/>
          <w:numId w:val="11"/>
        </w:numPr>
      </w:pPr>
      <w:r>
        <w:t>Summary display</w:t>
      </w:r>
    </w:p>
    <w:p w14:paraId="277FB38F" w14:textId="77777777" w:rsidR="00C46FF5" w:rsidRDefault="00000000">
      <w:pPr>
        <w:pStyle w:val="Compact"/>
        <w:numPr>
          <w:ilvl w:val="1"/>
          <w:numId w:val="11"/>
        </w:numPr>
      </w:pPr>
      <w:r>
        <w:t>YouTube links display</w:t>
      </w:r>
    </w:p>
    <w:p w14:paraId="69184233" w14:textId="77777777" w:rsidR="00C46FF5" w:rsidRDefault="00000000">
      <w:pPr>
        <w:pStyle w:val="Compact"/>
        <w:numPr>
          <w:ilvl w:val="1"/>
          <w:numId w:val="11"/>
        </w:numPr>
      </w:pPr>
      <w:r>
        <w:t>Question answering</w:t>
      </w:r>
    </w:p>
    <w:p w14:paraId="62B082C8" w14:textId="77777777" w:rsidR="00C46FF5" w:rsidRDefault="00000000">
      <w:r>
        <w:pict w14:anchorId="0030D9C5">
          <v:rect id="_x0000_i1028" style="width:0;height:1.5pt" o:hralign="center" o:hrstd="t" o:hr="t"/>
        </w:pict>
      </w:r>
    </w:p>
    <w:p w14:paraId="28960DD9" w14:textId="77777777" w:rsidR="00C46FF5" w:rsidRDefault="00000000">
      <w:pPr>
        <w:pStyle w:val="Heading2"/>
      </w:pPr>
      <w:bookmarkStart w:id="10" w:name="system-design-summary"/>
      <w:bookmarkEnd w:id="3"/>
      <w:bookmarkEnd w:id="9"/>
      <w:r>
        <w:t>4. System Design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15"/>
        <w:gridCol w:w="3344"/>
      </w:tblGrid>
      <w:tr w:rsidR="00C46FF5" w14:paraId="56E955BB" w14:textId="77777777" w:rsidTr="00C46F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9DF37C" w14:textId="77777777" w:rsidR="00C46FF5" w:rsidRDefault="00000000">
            <w:pPr>
              <w:pStyle w:val="Compact"/>
            </w:pPr>
            <w:r>
              <w:t>Module</w:t>
            </w:r>
          </w:p>
        </w:tc>
        <w:tc>
          <w:tcPr>
            <w:tcW w:w="0" w:type="auto"/>
          </w:tcPr>
          <w:p w14:paraId="099291A0" w14:textId="77777777" w:rsidR="00C46FF5" w:rsidRDefault="00000000">
            <w:pPr>
              <w:pStyle w:val="Compact"/>
            </w:pPr>
            <w:r>
              <w:t>Library</w:t>
            </w:r>
          </w:p>
        </w:tc>
      </w:tr>
      <w:tr w:rsidR="00C46FF5" w14:paraId="6611F36D" w14:textId="77777777">
        <w:tc>
          <w:tcPr>
            <w:tcW w:w="0" w:type="auto"/>
          </w:tcPr>
          <w:p w14:paraId="508AC006" w14:textId="77777777" w:rsidR="00C46FF5" w:rsidRDefault="00000000">
            <w:pPr>
              <w:pStyle w:val="Compact"/>
            </w:pPr>
            <w:r>
              <w:t>PDF</w:t>
            </w:r>
          </w:p>
        </w:tc>
        <w:tc>
          <w:tcPr>
            <w:tcW w:w="0" w:type="auto"/>
          </w:tcPr>
          <w:p w14:paraId="75F57EE4" w14:textId="77777777" w:rsidR="00C46FF5" w:rsidRDefault="00000000">
            <w:pPr>
              <w:pStyle w:val="Compact"/>
            </w:pPr>
            <w:r>
              <w:t>PyPDF2</w:t>
            </w:r>
          </w:p>
        </w:tc>
      </w:tr>
      <w:tr w:rsidR="00C46FF5" w14:paraId="3A3DA123" w14:textId="77777777">
        <w:tc>
          <w:tcPr>
            <w:tcW w:w="0" w:type="auto"/>
          </w:tcPr>
          <w:p w14:paraId="59B48D83" w14:textId="77777777" w:rsidR="00C46FF5" w:rsidRDefault="00000000">
            <w:pPr>
              <w:pStyle w:val="Compact"/>
            </w:pPr>
            <w:r>
              <w:t>Summarizer</w:t>
            </w:r>
          </w:p>
        </w:tc>
        <w:tc>
          <w:tcPr>
            <w:tcW w:w="0" w:type="auto"/>
          </w:tcPr>
          <w:p w14:paraId="7EA5D086" w14:textId="77777777" w:rsidR="00C46FF5" w:rsidRDefault="00000000">
            <w:pPr>
              <w:pStyle w:val="Compact"/>
            </w:pPr>
            <w:r>
              <w:t>facebook/bart-large-cnn</w:t>
            </w:r>
          </w:p>
        </w:tc>
      </w:tr>
      <w:tr w:rsidR="00C46FF5" w14:paraId="69D6C3C4" w14:textId="77777777">
        <w:tc>
          <w:tcPr>
            <w:tcW w:w="0" w:type="auto"/>
          </w:tcPr>
          <w:p w14:paraId="695B8A50" w14:textId="77777777" w:rsidR="00C46FF5" w:rsidRDefault="00000000">
            <w:pPr>
              <w:pStyle w:val="Compact"/>
            </w:pPr>
            <w:r>
              <w:t>Embedding</w:t>
            </w:r>
          </w:p>
        </w:tc>
        <w:tc>
          <w:tcPr>
            <w:tcW w:w="0" w:type="auto"/>
          </w:tcPr>
          <w:p w14:paraId="77D60DA7" w14:textId="77777777" w:rsidR="00C46FF5" w:rsidRDefault="00000000">
            <w:pPr>
              <w:pStyle w:val="Compact"/>
            </w:pPr>
            <w:r>
              <w:t>sentence-transformers</w:t>
            </w:r>
          </w:p>
        </w:tc>
      </w:tr>
      <w:tr w:rsidR="00C46FF5" w14:paraId="5FD8E78A" w14:textId="77777777">
        <w:tc>
          <w:tcPr>
            <w:tcW w:w="0" w:type="auto"/>
          </w:tcPr>
          <w:p w14:paraId="6F211908" w14:textId="77777777" w:rsidR="00C46FF5" w:rsidRDefault="00000000">
            <w:pPr>
              <w:pStyle w:val="Compact"/>
            </w:pPr>
            <w:r>
              <w:t>QA Extractive</w:t>
            </w:r>
          </w:p>
        </w:tc>
        <w:tc>
          <w:tcPr>
            <w:tcW w:w="0" w:type="auto"/>
          </w:tcPr>
          <w:p w14:paraId="63CA3826" w14:textId="77777777" w:rsidR="00C46FF5" w:rsidRDefault="00000000">
            <w:pPr>
              <w:pStyle w:val="Compact"/>
            </w:pPr>
            <w:r>
              <w:t>deepset/roberta-base-squad2</w:t>
            </w:r>
          </w:p>
        </w:tc>
      </w:tr>
      <w:tr w:rsidR="00C46FF5" w14:paraId="2FC1E05E" w14:textId="77777777">
        <w:tc>
          <w:tcPr>
            <w:tcW w:w="0" w:type="auto"/>
          </w:tcPr>
          <w:p w14:paraId="1F377BE4" w14:textId="77777777" w:rsidR="00C46FF5" w:rsidRDefault="00000000">
            <w:pPr>
              <w:pStyle w:val="Compact"/>
            </w:pPr>
            <w:r>
              <w:t>QA Generative</w:t>
            </w:r>
          </w:p>
        </w:tc>
        <w:tc>
          <w:tcPr>
            <w:tcW w:w="0" w:type="auto"/>
          </w:tcPr>
          <w:p w14:paraId="2E989CBE" w14:textId="77777777" w:rsidR="00C46FF5" w:rsidRDefault="00000000">
            <w:pPr>
              <w:pStyle w:val="Compact"/>
            </w:pPr>
            <w:r>
              <w:t>google/flan-t5-large</w:t>
            </w:r>
          </w:p>
        </w:tc>
      </w:tr>
      <w:tr w:rsidR="00C46FF5" w14:paraId="01E75B65" w14:textId="77777777">
        <w:tc>
          <w:tcPr>
            <w:tcW w:w="0" w:type="auto"/>
          </w:tcPr>
          <w:p w14:paraId="3BC94A98" w14:textId="77777777" w:rsidR="00C46FF5" w:rsidRDefault="00000000">
            <w:pPr>
              <w:pStyle w:val="Compact"/>
            </w:pPr>
            <w:r>
              <w:t>YouTube</w:t>
            </w:r>
          </w:p>
        </w:tc>
        <w:tc>
          <w:tcPr>
            <w:tcW w:w="0" w:type="auto"/>
          </w:tcPr>
          <w:p w14:paraId="343F77E5" w14:textId="77777777" w:rsidR="00C46FF5" w:rsidRDefault="00000000">
            <w:pPr>
              <w:pStyle w:val="Compact"/>
            </w:pPr>
            <w:r>
              <w:t>youtubesearchpython</w:t>
            </w:r>
          </w:p>
        </w:tc>
      </w:tr>
      <w:tr w:rsidR="00C46FF5" w14:paraId="4BAC13F7" w14:textId="77777777">
        <w:tc>
          <w:tcPr>
            <w:tcW w:w="0" w:type="auto"/>
          </w:tcPr>
          <w:p w14:paraId="23A9E4F2" w14:textId="77777777" w:rsidR="00C46FF5" w:rsidRDefault="00000000">
            <w:pPr>
              <w:pStyle w:val="Compact"/>
            </w:pPr>
            <w:r>
              <w:t>UI</w:t>
            </w:r>
          </w:p>
        </w:tc>
        <w:tc>
          <w:tcPr>
            <w:tcW w:w="0" w:type="auto"/>
          </w:tcPr>
          <w:p w14:paraId="47C0D4AF" w14:textId="77777777" w:rsidR="00C46FF5" w:rsidRDefault="00000000">
            <w:pPr>
              <w:pStyle w:val="Compact"/>
            </w:pPr>
            <w:r>
              <w:t>gradio</w:t>
            </w:r>
          </w:p>
        </w:tc>
      </w:tr>
    </w:tbl>
    <w:p w14:paraId="2386D521" w14:textId="77777777" w:rsidR="00C46FF5" w:rsidRDefault="00000000">
      <w:r>
        <w:pict w14:anchorId="6D1F0DBD">
          <v:rect id="_x0000_i1029" style="width:0;height:1.5pt" o:hralign="center" o:hrstd="t" o:hr="t"/>
        </w:pict>
      </w:r>
    </w:p>
    <w:p w14:paraId="06AB2A22" w14:textId="77777777" w:rsidR="00C46FF5" w:rsidRDefault="00000000">
      <w:pPr>
        <w:pStyle w:val="Heading2"/>
      </w:pPr>
      <w:bookmarkStart w:id="11" w:name="key-features"/>
      <w:bookmarkEnd w:id="10"/>
      <w:r>
        <w:t>5. Key Features</w:t>
      </w:r>
    </w:p>
    <w:p w14:paraId="6F7C1757" w14:textId="77777777" w:rsidR="00C46FF5" w:rsidRDefault="00000000">
      <w:pPr>
        <w:pStyle w:val="Compact"/>
        <w:numPr>
          <w:ilvl w:val="0"/>
          <w:numId w:val="12"/>
        </w:numPr>
      </w:pPr>
      <w:r>
        <w:t>Automatic topic extraction</w:t>
      </w:r>
    </w:p>
    <w:p w14:paraId="06985F44" w14:textId="77777777" w:rsidR="00C46FF5" w:rsidRDefault="00000000">
      <w:pPr>
        <w:pStyle w:val="Compact"/>
        <w:numPr>
          <w:ilvl w:val="0"/>
          <w:numId w:val="12"/>
        </w:numPr>
      </w:pPr>
      <w:r>
        <w:t>Section summaries</w:t>
      </w:r>
    </w:p>
    <w:p w14:paraId="1E8B7485" w14:textId="77777777" w:rsidR="00C46FF5" w:rsidRDefault="00000000">
      <w:pPr>
        <w:pStyle w:val="Compact"/>
        <w:numPr>
          <w:ilvl w:val="0"/>
          <w:numId w:val="12"/>
        </w:numPr>
      </w:pPr>
      <w:r>
        <w:t>Semantic search for QA</w:t>
      </w:r>
    </w:p>
    <w:p w14:paraId="6701CA5C" w14:textId="77777777" w:rsidR="00C46FF5" w:rsidRDefault="00000000">
      <w:pPr>
        <w:pStyle w:val="Compact"/>
        <w:numPr>
          <w:ilvl w:val="0"/>
          <w:numId w:val="12"/>
        </w:numPr>
      </w:pPr>
      <w:r>
        <w:t>Explanation-style answers</w:t>
      </w:r>
    </w:p>
    <w:p w14:paraId="4ABD2687" w14:textId="77777777" w:rsidR="00C46FF5" w:rsidRDefault="00000000">
      <w:pPr>
        <w:pStyle w:val="Compact"/>
        <w:numPr>
          <w:ilvl w:val="0"/>
          <w:numId w:val="12"/>
        </w:numPr>
      </w:pPr>
      <w:r>
        <w:t>YouTube integration</w:t>
      </w:r>
    </w:p>
    <w:p w14:paraId="557BF397" w14:textId="77777777" w:rsidR="00C46FF5" w:rsidRDefault="00000000">
      <w:pPr>
        <w:pStyle w:val="Compact"/>
        <w:numPr>
          <w:ilvl w:val="0"/>
          <w:numId w:val="12"/>
        </w:numPr>
      </w:pPr>
      <w:r>
        <w:t>Fully local processing (except YouTube)</w:t>
      </w:r>
    </w:p>
    <w:p w14:paraId="0F3CCCF0" w14:textId="77777777" w:rsidR="00C46FF5" w:rsidRDefault="00000000">
      <w:r>
        <w:pict w14:anchorId="5B5F0E2F">
          <v:rect id="_x0000_i1030" style="width:0;height:1.5pt" o:hralign="center" o:hrstd="t" o:hr="t"/>
        </w:pict>
      </w:r>
    </w:p>
    <w:p w14:paraId="2A8EC7F0" w14:textId="77777777" w:rsidR="00C46FF5" w:rsidRDefault="00000000">
      <w:pPr>
        <w:pStyle w:val="Heading2"/>
      </w:pPr>
      <w:bookmarkStart w:id="12" w:name="future-improvements"/>
      <w:bookmarkEnd w:id="11"/>
      <w:r>
        <w:t>6. Future Improvements</w:t>
      </w:r>
    </w:p>
    <w:p w14:paraId="4299173B" w14:textId="77777777" w:rsidR="00C46FF5" w:rsidRDefault="00000000">
      <w:pPr>
        <w:pStyle w:val="Compact"/>
        <w:numPr>
          <w:ilvl w:val="0"/>
          <w:numId w:val="13"/>
        </w:numPr>
      </w:pPr>
      <w:r>
        <w:t>YouTube API v3 integration</w:t>
      </w:r>
    </w:p>
    <w:p w14:paraId="061D127F" w14:textId="77777777" w:rsidR="00C46FF5" w:rsidRDefault="00000000">
      <w:pPr>
        <w:pStyle w:val="Compact"/>
        <w:numPr>
          <w:ilvl w:val="0"/>
          <w:numId w:val="13"/>
        </w:numPr>
      </w:pPr>
      <w:r>
        <w:t>Multiple PDF knowledge base</w:t>
      </w:r>
    </w:p>
    <w:p w14:paraId="245B405F" w14:textId="77777777" w:rsidR="00C46FF5" w:rsidRDefault="00000000">
      <w:pPr>
        <w:pStyle w:val="Compact"/>
        <w:numPr>
          <w:ilvl w:val="0"/>
          <w:numId w:val="13"/>
        </w:numPr>
      </w:pPr>
      <w:r>
        <w:t>Better heading extraction with layout parser</w:t>
      </w:r>
    </w:p>
    <w:p w14:paraId="5BC132C2" w14:textId="77777777" w:rsidR="00C46FF5" w:rsidRDefault="00000000">
      <w:pPr>
        <w:pStyle w:val="Compact"/>
        <w:numPr>
          <w:ilvl w:val="0"/>
          <w:numId w:val="13"/>
        </w:numPr>
      </w:pPr>
      <w:r>
        <w:t>Chat history support</w:t>
      </w:r>
    </w:p>
    <w:p w14:paraId="1DC529CD" w14:textId="77777777" w:rsidR="00C46FF5" w:rsidRDefault="00000000">
      <w:pPr>
        <w:pStyle w:val="Compact"/>
        <w:numPr>
          <w:ilvl w:val="0"/>
          <w:numId w:val="13"/>
        </w:numPr>
      </w:pPr>
      <w:r>
        <w:t>Deploy as app or web service</w:t>
      </w:r>
    </w:p>
    <w:p w14:paraId="38AA3762" w14:textId="77777777" w:rsidR="00740A01" w:rsidRDefault="00740A01" w:rsidP="00740A01">
      <w:pPr>
        <w:pStyle w:val="Compact"/>
      </w:pPr>
    </w:p>
    <w:p w14:paraId="52B6C48F" w14:textId="3C0733E7" w:rsidR="00740A01" w:rsidRDefault="00740A01" w:rsidP="00740A01">
      <w:pPr>
        <w:pStyle w:val="Compact"/>
      </w:pPr>
      <w:r>
        <w:t xml:space="preserve">NLPBot_Refined.py is working code and </w:t>
      </w:r>
      <w:r w:rsidRPr="00740A01">
        <w:t>C:\Users\sadas\PycharmProjects\NLP_TutorBot\NLP_TutorTrial.py</w:t>
      </w:r>
      <w:r>
        <w:t xml:space="preserve"> is latest code tried with google </w:t>
      </w:r>
      <w:proofErr w:type="spellStart"/>
      <w:r>
        <w:t>api</w:t>
      </w:r>
      <w:proofErr w:type="spellEnd"/>
    </w:p>
    <w:p w14:paraId="07CA59DB" w14:textId="77777777" w:rsidR="00740A01" w:rsidRDefault="00740A01" w:rsidP="00740A01">
      <w:pPr>
        <w:pStyle w:val="Compact"/>
      </w:pPr>
    </w:p>
    <w:p w14:paraId="4AA4F06F" w14:textId="29440C7A" w:rsidR="00740A01" w:rsidRDefault="00740A01" w:rsidP="00740A01">
      <w:pPr>
        <w:pStyle w:val="Compact"/>
      </w:pPr>
      <w:r w:rsidRPr="00740A01">
        <w:t>C:\Users\sadas\PycharmProjects\NLP_TutorBot\NLPBot_ClaudeAI.py</w:t>
      </w:r>
      <w:r>
        <w:t xml:space="preserve"> is old code compiling and working, but output is not precise. Should refine.</w:t>
      </w:r>
      <w:bookmarkEnd w:id="0"/>
      <w:bookmarkEnd w:id="12"/>
    </w:p>
    <w:sectPr w:rsidR="00740A0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CAF5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B9672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4845B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7550776">
    <w:abstractNumId w:val="0"/>
  </w:num>
  <w:num w:numId="2" w16cid:durableId="857623918">
    <w:abstractNumId w:val="1"/>
  </w:num>
  <w:num w:numId="3" w16cid:durableId="1527668442">
    <w:abstractNumId w:val="1"/>
  </w:num>
  <w:num w:numId="4" w16cid:durableId="463739542">
    <w:abstractNumId w:val="1"/>
  </w:num>
  <w:num w:numId="5" w16cid:durableId="125781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51420385">
    <w:abstractNumId w:val="1"/>
  </w:num>
  <w:num w:numId="7" w16cid:durableId="714962813">
    <w:abstractNumId w:val="1"/>
  </w:num>
  <w:num w:numId="8" w16cid:durableId="2097897813">
    <w:abstractNumId w:val="1"/>
  </w:num>
  <w:num w:numId="9" w16cid:durableId="2059358362">
    <w:abstractNumId w:val="1"/>
  </w:num>
  <w:num w:numId="10" w16cid:durableId="736829038">
    <w:abstractNumId w:val="1"/>
  </w:num>
  <w:num w:numId="11" w16cid:durableId="721096042">
    <w:abstractNumId w:val="1"/>
  </w:num>
  <w:num w:numId="12" w16cid:durableId="682778531">
    <w:abstractNumId w:val="1"/>
  </w:num>
  <w:num w:numId="13" w16cid:durableId="1768448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6FF5"/>
    <w:rsid w:val="00313F54"/>
    <w:rsid w:val="00515247"/>
    <w:rsid w:val="00740A01"/>
    <w:rsid w:val="00C46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14036"/>
  <w15:docId w15:val="{BCA72F58-8CD9-4953-B64B-9B0376FBC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7</Words>
  <Characters>2209</Characters>
  <Application>Microsoft Office Word</Application>
  <DocSecurity>0</DocSecurity>
  <Lines>18</Lines>
  <Paragraphs>5</Paragraphs>
  <ScaleCrop>false</ScaleCrop>
  <Company/>
  <LinksUpToDate>false</LinksUpToDate>
  <CharactersWithSpaces>2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v N</dc:creator>
  <cp:keywords/>
  <cp:lastModifiedBy>Shiv N</cp:lastModifiedBy>
  <cp:revision>2</cp:revision>
  <dcterms:created xsi:type="dcterms:W3CDTF">2025-06-13T06:58:00Z</dcterms:created>
  <dcterms:modified xsi:type="dcterms:W3CDTF">2025-06-13T06:58:00Z</dcterms:modified>
</cp:coreProperties>
</file>